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B344D4" w14:textId="6498878B" w:rsidR="00E07E56" w:rsidRPr="00942226" w:rsidRDefault="00E51A20" w:rsidP="00E07E56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Zał. nr 3 Zapytania ofertowego </w:t>
      </w:r>
      <w:bookmarkStart w:id="0" w:name="_GoBack"/>
      <w:r w:rsidR="009510ED">
        <w:rPr>
          <w:rFonts w:ascii="Arial" w:hAnsi="Arial"/>
          <w:sz w:val="22"/>
          <w:szCs w:val="22"/>
        </w:rPr>
        <w:t>16/POLI/09/2020</w:t>
      </w:r>
      <w:bookmarkEnd w:id="0"/>
      <w:r w:rsidRPr="00942226">
        <w:rPr>
          <w:rFonts w:ascii="Arial" w:hAnsi="Arial" w:cs="Arial"/>
          <w:sz w:val="22"/>
          <w:szCs w:val="22"/>
        </w:rPr>
        <w:t xml:space="preserve">, dot. realizacji zamówienia w ramach projektu aplikującego do </w:t>
      </w:r>
      <w:r w:rsidR="00E07E56" w:rsidRPr="00942226">
        <w:rPr>
          <w:rFonts w:ascii="Arial" w:hAnsi="Arial" w:cs="Arial"/>
          <w:sz w:val="22"/>
          <w:szCs w:val="22"/>
        </w:rPr>
        <w:t>konkursu 6/1.1.1/2020</w:t>
      </w:r>
      <w:r w:rsidR="00942226">
        <w:rPr>
          <w:rFonts w:ascii="Arial" w:hAnsi="Arial" w:cs="Arial"/>
          <w:sz w:val="22"/>
          <w:szCs w:val="22"/>
        </w:rPr>
        <w:t xml:space="preserve"> </w:t>
      </w:r>
      <w:r w:rsidR="00E07E56" w:rsidRPr="00942226">
        <w:rPr>
          <w:rFonts w:ascii="Arial" w:hAnsi="Arial" w:cs="Arial"/>
          <w:sz w:val="22"/>
          <w:szCs w:val="22"/>
        </w:rPr>
        <w:t>– Szybka ścieżka.</w:t>
      </w:r>
    </w:p>
    <w:p w14:paraId="72F5F576" w14:textId="1C648030" w:rsidR="00D03874" w:rsidRPr="00942226" w:rsidRDefault="00D03874">
      <w:pPr>
        <w:jc w:val="both"/>
        <w:rPr>
          <w:rFonts w:ascii="Arial" w:hAnsi="Arial" w:cs="Arial"/>
        </w:rPr>
      </w:pPr>
    </w:p>
    <w:p w14:paraId="60D6B3E4" w14:textId="77777777" w:rsidR="00D03874" w:rsidRPr="00942226" w:rsidRDefault="00D03874">
      <w:pPr>
        <w:jc w:val="both"/>
        <w:rPr>
          <w:rFonts w:ascii="Arial" w:hAnsi="Arial" w:cs="Arial"/>
        </w:rPr>
      </w:pPr>
    </w:p>
    <w:p w14:paraId="0F91D984" w14:textId="4402B72A" w:rsidR="00D03874" w:rsidRPr="00942226" w:rsidRDefault="00942226" w:rsidP="0094222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  <w:r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</w:t>
      </w:r>
      <w:r w:rsidR="00E51A20" w:rsidRPr="00942226">
        <w:rPr>
          <w:rFonts w:ascii="Arial" w:hAnsi="Arial" w:cs="Arial"/>
        </w:rPr>
        <w:t>........................................................</w:t>
      </w:r>
    </w:p>
    <w:p w14:paraId="69526974" w14:textId="34B8D5B6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                               </w:t>
      </w:r>
      <w:r w:rsidR="00942226">
        <w:rPr>
          <w:rFonts w:ascii="Arial" w:hAnsi="Arial" w:cs="Arial"/>
        </w:rPr>
        <w:t xml:space="preserve">           </w:t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 w:rsidRPr="00942226">
        <w:rPr>
          <w:rFonts w:ascii="Arial" w:hAnsi="Arial" w:cs="Arial"/>
          <w:sz w:val="16"/>
        </w:rPr>
        <w:t xml:space="preserve">        </w:t>
      </w:r>
      <w:r w:rsidR="00942226">
        <w:rPr>
          <w:rFonts w:ascii="Arial" w:hAnsi="Arial" w:cs="Arial"/>
          <w:sz w:val="16"/>
        </w:rPr>
        <w:t xml:space="preserve">         </w:t>
      </w:r>
      <w:r w:rsidR="00942226" w:rsidRPr="00942226">
        <w:rPr>
          <w:rFonts w:ascii="Arial" w:hAnsi="Arial" w:cs="Arial"/>
          <w:sz w:val="16"/>
        </w:rPr>
        <w:t xml:space="preserve">  (miejscowość i </w:t>
      </w:r>
      <w:r w:rsidRPr="00942226">
        <w:rPr>
          <w:rFonts w:ascii="Arial" w:hAnsi="Arial" w:cs="Arial"/>
          <w:sz w:val="16"/>
        </w:rPr>
        <w:t xml:space="preserve">data) </w:t>
      </w:r>
    </w:p>
    <w:p w14:paraId="19A4727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b/>
        </w:rPr>
        <w:t>WYKONAWCA</w:t>
      </w:r>
      <w:r w:rsidRPr="00942226">
        <w:rPr>
          <w:rFonts w:ascii="Arial" w:hAnsi="Arial" w:cs="Arial"/>
        </w:rPr>
        <w:t xml:space="preserve"> (PIECZĄTKA) </w:t>
      </w:r>
    </w:p>
    <w:p w14:paraId="54C710B9" w14:textId="77777777" w:rsidR="00D03874" w:rsidRPr="00942226" w:rsidRDefault="00D03874">
      <w:pPr>
        <w:rPr>
          <w:rFonts w:ascii="Arial" w:hAnsi="Arial" w:cs="Arial"/>
        </w:rPr>
      </w:pPr>
    </w:p>
    <w:p w14:paraId="73D96178" w14:textId="77777777" w:rsidR="00D03874" w:rsidRPr="00942226" w:rsidRDefault="00D03874">
      <w:pPr>
        <w:rPr>
          <w:rFonts w:ascii="Arial" w:hAnsi="Arial" w:cs="Arial"/>
        </w:rPr>
      </w:pPr>
    </w:p>
    <w:p w14:paraId="757D37BE" w14:textId="77777777" w:rsidR="00D03874" w:rsidRPr="00942226" w:rsidRDefault="00D03874">
      <w:pPr>
        <w:rPr>
          <w:rFonts w:ascii="Arial" w:hAnsi="Arial" w:cs="Arial"/>
        </w:rPr>
      </w:pPr>
    </w:p>
    <w:p w14:paraId="5FD07DA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5C71D685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sz w:val="16"/>
          <w:szCs w:val="16"/>
        </w:rPr>
        <w:t>(nazwa i adres siedziby Wykonawcy)</w:t>
      </w:r>
      <w:r w:rsidRPr="00942226">
        <w:rPr>
          <w:rFonts w:ascii="Arial" w:hAnsi="Arial" w:cs="Arial"/>
        </w:rPr>
        <w:t xml:space="preserve"> </w:t>
      </w:r>
    </w:p>
    <w:p w14:paraId="163F9E83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21B0B42D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FCD8C0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0913EC49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telefon, fax) </w:t>
      </w:r>
    </w:p>
    <w:p w14:paraId="5C5C5847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5DB378A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4927945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>………………………………………………..</w:t>
      </w:r>
    </w:p>
    <w:p w14:paraId="0E730EB3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adres e-mail) </w:t>
      </w:r>
    </w:p>
    <w:p w14:paraId="6F079FDF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8D2CB8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4CF94850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12580B1E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ŚWIADCZENIE </w:t>
      </w:r>
    </w:p>
    <w:p w14:paraId="56AF4082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 BRAKU POWIĄZAŃ OSOBOWYCH LUB KAPITAŁOWYCH </w:t>
      </w:r>
    </w:p>
    <w:p w14:paraId="1C4AA76D" w14:textId="77777777" w:rsidR="00D03874" w:rsidRPr="00942226" w:rsidRDefault="00E51A20">
      <w:pPr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05BF29" w14:textId="31EB7A3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Oświadczam, że nie jestem powiązany osobowo lub kapitałowo z Zamawiającym. Przez powiązania kapitałowe lub osobowe rozumiem wzajemne powiązania między Zamawiającym lub osobami upoważnionymi do zaciągania zobowiązań w imieniu Zamawiającego lub osobami wykonującymi w imieniu Zamawiającego czynności związane z przygotowaniem </w:t>
      </w:r>
      <w:r w:rsidR="00942226">
        <w:rPr>
          <w:rFonts w:ascii="Arial" w:hAnsi="Arial" w:cs="Arial"/>
          <w:sz w:val="22"/>
          <w:szCs w:val="22"/>
        </w:rPr>
        <w:br/>
      </w:r>
      <w:r w:rsidRPr="00942226">
        <w:rPr>
          <w:rFonts w:ascii="Arial" w:hAnsi="Arial" w:cs="Arial"/>
          <w:sz w:val="22"/>
          <w:szCs w:val="22"/>
        </w:rPr>
        <w:t xml:space="preserve">i przeprowadzeniem procedury wyboru wykonawcy a wykonawcą, polegające w szczególności na: </w:t>
      </w:r>
    </w:p>
    <w:p w14:paraId="32837B6F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a) uczestniczeniu w spółce jako wspólnik spółki cywilnej lub spółki osobowej, </w:t>
      </w:r>
    </w:p>
    <w:p w14:paraId="79232EC2" w14:textId="77777777" w:rsidR="00D03874" w:rsidRPr="00942226" w:rsidRDefault="00E51A20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b) posiadaniu co najmniej 10% udziałów lub akcji, o ile niższy próg nie wynika z przepisów prawa lub z przepisów dotyczących zasad realizacji projektu objętego Zapytaniem Ofertowym, </w:t>
      </w:r>
    </w:p>
    <w:p w14:paraId="55C5B5B9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c) pełnieniu funkcji członka organu nadzorczego lub zarządzającego, prokurenta, pełnomocnika, </w:t>
      </w:r>
    </w:p>
    <w:p w14:paraId="1CD94DC1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788ACE5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315DA77B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70EEEECD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194C1580" w14:textId="77777777" w:rsidR="00D03874" w:rsidRPr="00942226" w:rsidRDefault="00E51A20">
      <w:pPr>
        <w:jc w:val="right"/>
        <w:rPr>
          <w:rFonts w:ascii="Arial" w:hAnsi="Arial" w:cs="Arial"/>
          <w:i/>
          <w:iCs/>
        </w:rPr>
      </w:pPr>
      <w:r w:rsidRPr="00942226">
        <w:rPr>
          <w:rFonts w:ascii="Arial" w:hAnsi="Arial" w:cs="Arial"/>
          <w:i/>
          <w:iCs/>
        </w:rPr>
        <w:t xml:space="preserve">........................................ </w:t>
      </w:r>
    </w:p>
    <w:p w14:paraId="16E1A00D" w14:textId="69A0F622" w:rsidR="00D03874" w:rsidRPr="00942226" w:rsidRDefault="00942226">
      <w:pPr>
        <w:jc w:val="right"/>
        <w:rPr>
          <w:rFonts w:ascii="Arial" w:hAnsi="Arial" w:cs="Arial"/>
          <w:sz w:val="22"/>
        </w:rPr>
      </w:pPr>
      <w:r>
        <w:rPr>
          <w:rFonts w:ascii="Arial" w:hAnsi="Arial" w:cs="Arial"/>
          <w:i/>
          <w:iCs/>
          <w:sz w:val="22"/>
        </w:rPr>
        <w:t>Pieczęć i podpis W</w:t>
      </w:r>
      <w:r w:rsidR="00E51A20" w:rsidRPr="00942226">
        <w:rPr>
          <w:rFonts w:ascii="Arial" w:hAnsi="Arial" w:cs="Arial"/>
          <w:i/>
          <w:iCs/>
          <w:sz w:val="22"/>
        </w:rPr>
        <w:t>ykonawcy</w:t>
      </w:r>
    </w:p>
    <w:sectPr w:rsidR="00D03874" w:rsidRPr="00942226">
      <w:headerReference w:type="default" r:id="rId7"/>
      <w:pgSz w:w="11906" w:h="16838"/>
      <w:pgMar w:top="1417" w:right="1417" w:bottom="1417" w:left="1417" w:header="708" w:footer="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23E478" w14:textId="77777777" w:rsidR="001801D1" w:rsidRDefault="001801D1">
      <w:r>
        <w:separator/>
      </w:r>
    </w:p>
  </w:endnote>
  <w:endnote w:type="continuationSeparator" w:id="0">
    <w:p w14:paraId="38F02CDB" w14:textId="77777777" w:rsidR="001801D1" w:rsidRDefault="00180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B4AADD" w14:textId="77777777" w:rsidR="001801D1" w:rsidRDefault="001801D1">
      <w:r>
        <w:separator/>
      </w:r>
    </w:p>
  </w:footnote>
  <w:footnote w:type="continuationSeparator" w:id="0">
    <w:p w14:paraId="2F06973A" w14:textId="77777777" w:rsidR="001801D1" w:rsidRDefault="001801D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5FA135" w14:textId="66627E95" w:rsidR="00D03874" w:rsidRDefault="00942226" w:rsidP="00942226">
    <w:pPr>
      <w:pStyle w:val="Header"/>
      <w:jc w:val="center"/>
    </w:pPr>
    <w:r>
      <w:rPr>
        <w:noProof/>
      </w:rPr>
      <w:drawing>
        <wp:inline distT="0" distB="0" distL="0" distR="0" wp14:anchorId="6B9F1815" wp14:editId="55C7EA80">
          <wp:extent cx="5760720" cy="341592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I2MDaxNDM3szBS0lEKTi0uzszPAykwqgUA8Vn1PCwAAAA="/>
  </w:docVars>
  <w:rsids>
    <w:rsidRoot w:val="00D03874"/>
    <w:rsid w:val="0007123E"/>
    <w:rsid w:val="001801D1"/>
    <w:rsid w:val="001E59A6"/>
    <w:rsid w:val="001F7514"/>
    <w:rsid w:val="0023272C"/>
    <w:rsid w:val="00372979"/>
    <w:rsid w:val="006406F8"/>
    <w:rsid w:val="00651C39"/>
    <w:rsid w:val="007622EC"/>
    <w:rsid w:val="007E4711"/>
    <w:rsid w:val="00906EC2"/>
    <w:rsid w:val="00942226"/>
    <w:rsid w:val="009510ED"/>
    <w:rsid w:val="00A00EDB"/>
    <w:rsid w:val="00A05995"/>
    <w:rsid w:val="00A74D3B"/>
    <w:rsid w:val="00AB20EB"/>
    <w:rsid w:val="00AC47B9"/>
    <w:rsid w:val="00BA343B"/>
    <w:rsid w:val="00BD3FFF"/>
    <w:rsid w:val="00BE0327"/>
    <w:rsid w:val="00D03874"/>
    <w:rsid w:val="00E07E56"/>
    <w:rsid w:val="00E51A20"/>
    <w:rsid w:val="00F83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2359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0</Words>
  <Characters>1501</Characters>
  <Application>Microsoft Office Word</Application>
  <DocSecurity>0</DocSecurity>
  <Lines>12</Lines>
  <Paragraphs>3</Paragraphs>
  <ScaleCrop>false</ScaleCrop>
  <Company/>
  <LinksUpToDate>false</LinksUpToDate>
  <CharactersWithSpaces>1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- laptop</dc:creator>
  <dc:description/>
  <cp:lastModifiedBy>Daniel Talaga</cp:lastModifiedBy>
  <cp:revision>11</cp:revision>
  <dcterms:created xsi:type="dcterms:W3CDTF">2020-08-31T21:14:00Z</dcterms:created>
  <dcterms:modified xsi:type="dcterms:W3CDTF">2020-09-09T09:45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